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5150DD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t>BALANCE</w:t>
      </w:r>
    </w:p>
    <w:p w14:paraId="2298116B" w14:textId="77777777" w:rsidR="007B1A6A" w:rsidRPr="00E012BD" w:rsidRDefault="007B1A6A" w:rsidP="007B1A6A">
      <w:pPr>
        <w:jc w:val="center"/>
        <w:outlineLvl w:val="0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3EE0F543" w14:textId="77777777" w:rsidR="007B1A6A" w:rsidRDefault="007B1A6A" w:rsidP="00E012BD">
      <w:pPr>
        <w:jc w:val="center"/>
      </w:pPr>
    </w:p>
    <w:p w14:paraId="572DD871" w14:textId="77777777" w:rsidR="00223BFF" w:rsidRPr="00223BFF" w:rsidRDefault="00223BFF" w:rsidP="00E012BD">
      <w:pPr>
        <w:jc w:val="center"/>
        <w:rPr>
          <w:sz w:val="21"/>
        </w:rPr>
      </w:pPr>
    </w:p>
    <w:p w14:paraId="14D53D5F" w14:textId="77777777" w:rsidR="007B1A6A" w:rsidRDefault="007B1A6A" w:rsidP="00E012BD">
      <w:pPr>
        <w:jc w:val="center"/>
        <w:rPr>
          <w:rFonts w:ascii="Arial" w:hAnsi="Arial" w:cs="Arial"/>
          <w:b/>
          <w:noProof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An even distribution of weight that allows someone or something to stay upright and steady.</w:t>
      </w:r>
    </w:p>
    <w:p w14:paraId="53A02294" w14:textId="77777777" w:rsidR="00223BFF" w:rsidRPr="00223BFF" w:rsidRDefault="00223BFF" w:rsidP="00E012BD">
      <w:pPr>
        <w:jc w:val="center"/>
        <w:rPr>
          <w:rFonts w:ascii="Arial" w:hAnsi="Arial" w:cs="Arial"/>
          <w:b/>
          <w:sz w:val="56"/>
          <w:szCs w:val="72"/>
        </w:rPr>
      </w:pPr>
    </w:p>
    <w:p w14:paraId="415B6307" w14:textId="77777777" w:rsidR="007B1A6A" w:rsidRDefault="007B1A6A" w:rsidP="00E012BD">
      <w:pPr>
        <w:jc w:val="center"/>
      </w:pPr>
    </w:p>
    <w:p w14:paraId="69F2E685" w14:textId="77777777" w:rsidR="00223BFF" w:rsidRDefault="007B1A6A" w:rsidP="00E012BD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>Fra</w:t>
      </w:r>
      <w:r w:rsidR="00223BFF">
        <w:rPr>
          <w:rFonts w:ascii="Arial" w:hAnsi="Arial" w:cs="Arial"/>
          <w:noProof/>
          <w:sz w:val="60"/>
          <w:szCs w:val="60"/>
        </w:rPr>
        <w:t>nk maintained his balance while</w:t>
      </w:r>
    </w:p>
    <w:p w14:paraId="26827A7F" w14:textId="77777777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headerReference w:type="default" r:id="rId6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propelling himself through open space.</w:t>
      </w:r>
    </w:p>
    <w:p w14:paraId="76A22F7A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BAY</w:t>
      </w:r>
    </w:p>
    <w:p w14:paraId="47045740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0C941CE0" w14:textId="77777777" w:rsidR="007B1A6A" w:rsidRDefault="007B1A6A" w:rsidP="00E012BD">
      <w:pPr>
        <w:jc w:val="center"/>
      </w:pPr>
    </w:p>
    <w:p w14:paraId="2924830F" w14:textId="77777777" w:rsidR="00223BFF" w:rsidRDefault="00223BFF" w:rsidP="00E012BD">
      <w:pPr>
        <w:jc w:val="center"/>
      </w:pPr>
    </w:p>
    <w:p w14:paraId="78C4AD70" w14:textId="77777777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A part of the sea where the land curves inward.</w:t>
      </w:r>
    </w:p>
    <w:p w14:paraId="2C3E9D78" w14:textId="77777777" w:rsidR="007B1A6A" w:rsidRDefault="007B1A6A" w:rsidP="00E012BD">
      <w:pPr>
        <w:jc w:val="center"/>
      </w:pPr>
    </w:p>
    <w:p w14:paraId="792BE121" w14:textId="77777777" w:rsidR="00223BFF" w:rsidRDefault="00223BFF" w:rsidP="00E012BD">
      <w:pPr>
        <w:jc w:val="center"/>
      </w:pPr>
    </w:p>
    <w:p w14:paraId="23689558" w14:textId="77777777" w:rsidR="00223BFF" w:rsidRDefault="00223BFF" w:rsidP="00E012BD">
      <w:pPr>
        <w:jc w:val="center"/>
      </w:pPr>
    </w:p>
    <w:p w14:paraId="7E36093D" w14:textId="77777777" w:rsidR="00223BFF" w:rsidRDefault="00223BFF" w:rsidP="00E012BD">
      <w:pPr>
        <w:jc w:val="center"/>
      </w:pPr>
    </w:p>
    <w:p w14:paraId="7A0D52CE" w14:textId="77777777" w:rsidR="00DF0B67" w:rsidRDefault="007B1A6A" w:rsidP="00DF0B67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>The San F</w:t>
      </w:r>
      <w:r w:rsidR="00223BFF">
        <w:rPr>
          <w:rFonts w:ascii="Arial" w:hAnsi="Arial" w:cs="Arial"/>
          <w:noProof/>
          <w:sz w:val="60"/>
          <w:szCs w:val="60"/>
        </w:rPr>
        <w:t xml:space="preserve">rancisco Bay is </w:t>
      </w:r>
      <w:r w:rsidR="00DF0B67">
        <w:rPr>
          <w:rFonts w:ascii="Arial" w:hAnsi="Arial" w:cs="Arial"/>
          <w:noProof/>
          <w:sz w:val="60"/>
          <w:szCs w:val="60"/>
        </w:rPr>
        <w:t xml:space="preserve">a famous </w:t>
      </w:r>
      <w:r w:rsidR="00223BFF">
        <w:rPr>
          <w:rFonts w:ascii="Arial" w:hAnsi="Arial" w:cs="Arial"/>
          <w:noProof/>
          <w:sz w:val="60"/>
          <w:szCs w:val="60"/>
        </w:rPr>
        <w:t xml:space="preserve">landmark </w:t>
      </w:r>
      <w:r w:rsidR="00DF0B67">
        <w:rPr>
          <w:rFonts w:ascii="Arial" w:hAnsi="Arial" w:cs="Arial"/>
          <w:noProof/>
          <w:sz w:val="60"/>
          <w:szCs w:val="60"/>
        </w:rPr>
        <w:t xml:space="preserve">in the United States. </w:t>
      </w:r>
      <w:r w:rsidRPr="00B978CE">
        <w:rPr>
          <w:rFonts w:ascii="Arial" w:hAnsi="Arial" w:cs="Arial"/>
          <w:noProof/>
          <w:sz w:val="60"/>
          <w:szCs w:val="60"/>
        </w:rPr>
        <w:t>T</w:t>
      </w:r>
      <w:r w:rsidR="00DF0B67">
        <w:rPr>
          <w:rFonts w:ascii="Arial" w:hAnsi="Arial" w:cs="Arial"/>
          <w:noProof/>
          <w:sz w:val="60"/>
          <w:szCs w:val="60"/>
        </w:rPr>
        <w:t>he Golden Gate Bridge separates the San Francisco Bay from</w:t>
      </w:r>
    </w:p>
    <w:p w14:paraId="6C2EAD88" w14:textId="77777777" w:rsidR="007B1A6A" w:rsidRDefault="007B1A6A" w:rsidP="00DF0B67">
      <w:pPr>
        <w:jc w:val="center"/>
        <w:rPr>
          <w:rFonts w:ascii="Arial" w:hAnsi="Arial" w:cs="Arial"/>
          <w:noProof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the Pacific Ocean.</w:t>
      </w:r>
    </w:p>
    <w:p w14:paraId="55C42E9E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COMPOST</w:t>
      </w:r>
    </w:p>
    <w:p w14:paraId="623D591C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66906EB9" w14:textId="77777777" w:rsidR="007B1A6A" w:rsidRDefault="007B1A6A" w:rsidP="00E012BD">
      <w:pPr>
        <w:jc w:val="center"/>
      </w:pPr>
    </w:p>
    <w:p w14:paraId="4DF48A18" w14:textId="70CBD26B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A mixture of food or other organic material that will break down and transfer nutrients back into the soil.</w:t>
      </w:r>
    </w:p>
    <w:p w14:paraId="3962A139" w14:textId="77777777" w:rsidR="007B1A6A" w:rsidRDefault="007B1A6A" w:rsidP="00E012BD">
      <w:pPr>
        <w:jc w:val="center"/>
      </w:pPr>
    </w:p>
    <w:p w14:paraId="17CFCDC5" w14:textId="77777777" w:rsidR="00DF0B67" w:rsidRDefault="00DF0B67" w:rsidP="00E012BD">
      <w:pPr>
        <w:jc w:val="center"/>
      </w:pPr>
    </w:p>
    <w:p w14:paraId="1A15ABAD" w14:textId="77777777" w:rsidR="00DF0B67" w:rsidRDefault="00DF0B67" w:rsidP="00E012BD">
      <w:pPr>
        <w:jc w:val="center"/>
      </w:pPr>
    </w:p>
    <w:p w14:paraId="4C67CCA9" w14:textId="77777777" w:rsidR="00DF0B67" w:rsidRDefault="007B1A6A" w:rsidP="00E012BD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>Mr. Wiles e</w:t>
      </w:r>
      <w:r w:rsidR="00DF0B67">
        <w:rPr>
          <w:rFonts w:ascii="Arial" w:hAnsi="Arial" w:cs="Arial"/>
          <w:noProof/>
          <w:sz w:val="60"/>
          <w:szCs w:val="60"/>
        </w:rPr>
        <w:t>xplained that the leftover food</w:t>
      </w:r>
    </w:p>
    <w:p w14:paraId="45234DCE" w14:textId="77777777" w:rsidR="00DF0B67" w:rsidRDefault="007B1A6A" w:rsidP="00E012BD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 xml:space="preserve">in the </w:t>
      </w:r>
      <w:r w:rsidR="00DF0B67">
        <w:rPr>
          <w:rFonts w:ascii="Arial" w:hAnsi="Arial" w:cs="Arial"/>
          <w:noProof/>
          <w:sz w:val="60"/>
          <w:szCs w:val="60"/>
        </w:rPr>
        <w:t>compost would someday fertilize</w:t>
      </w:r>
    </w:p>
    <w:p w14:paraId="766CAC94" w14:textId="77777777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the community garden.</w:t>
      </w:r>
    </w:p>
    <w:p w14:paraId="42259450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CONSERVATION</w:t>
      </w:r>
    </w:p>
    <w:p w14:paraId="36B7A64B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3E734DEF" w14:textId="77777777" w:rsidR="007B1A6A" w:rsidRDefault="007B1A6A" w:rsidP="00E012BD">
      <w:pPr>
        <w:jc w:val="center"/>
      </w:pPr>
    </w:p>
    <w:p w14:paraId="688196A0" w14:textId="77777777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Preservation, protection, or restoration of something, particularly the natural environment and wildlife.</w:t>
      </w:r>
    </w:p>
    <w:p w14:paraId="4E7C58EF" w14:textId="77777777" w:rsidR="007B1A6A" w:rsidRDefault="007B1A6A" w:rsidP="00E012BD">
      <w:pPr>
        <w:jc w:val="center"/>
      </w:pPr>
    </w:p>
    <w:p w14:paraId="136C9661" w14:textId="77777777" w:rsidR="00DF0B67" w:rsidRDefault="00DF0B67" w:rsidP="00E012BD">
      <w:pPr>
        <w:jc w:val="center"/>
      </w:pPr>
    </w:p>
    <w:p w14:paraId="47D1BAA4" w14:textId="77777777" w:rsidR="00DF0B67" w:rsidRDefault="00DF0B67" w:rsidP="00E012BD">
      <w:pPr>
        <w:jc w:val="center"/>
      </w:pPr>
    </w:p>
    <w:p w14:paraId="53F1F048" w14:textId="77777777" w:rsidR="00DF0B67" w:rsidRDefault="00DF0B67" w:rsidP="00E012BD">
      <w:pPr>
        <w:jc w:val="center"/>
      </w:pPr>
    </w:p>
    <w:p w14:paraId="039BD7AC" w14:textId="77777777" w:rsidR="00DF0B67" w:rsidRDefault="007B1A6A" w:rsidP="00E012BD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>Conser</w:t>
      </w:r>
      <w:r w:rsidR="00DF0B67">
        <w:rPr>
          <w:rFonts w:ascii="Arial" w:hAnsi="Arial" w:cs="Arial"/>
          <w:noProof/>
          <w:sz w:val="60"/>
          <w:szCs w:val="60"/>
        </w:rPr>
        <w:t>vation efforts are what protect</w:t>
      </w:r>
    </w:p>
    <w:p w14:paraId="0CAD88FA" w14:textId="77777777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much of our natural environment.</w:t>
      </w:r>
    </w:p>
    <w:p w14:paraId="786C87BA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ESTUARY</w:t>
      </w:r>
    </w:p>
    <w:p w14:paraId="769FF183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71013409" w14:textId="77777777" w:rsidR="007B1A6A" w:rsidRPr="00DF0B67" w:rsidRDefault="007B1A6A" w:rsidP="00E012BD">
      <w:pPr>
        <w:jc w:val="center"/>
        <w:rPr>
          <w:sz w:val="21"/>
        </w:rPr>
      </w:pPr>
    </w:p>
    <w:p w14:paraId="56362A70" w14:textId="77777777" w:rsidR="00DF0B67" w:rsidRDefault="00DF0B67" w:rsidP="00E012BD">
      <w:pPr>
        <w:jc w:val="center"/>
        <w:rPr>
          <w:rFonts w:ascii="Arial" w:hAnsi="Arial" w:cs="Arial"/>
          <w:b/>
          <w:sz w:val="68"/>
          <w:szCs w:val="68"/>
        </w:rPr>
      </w:pPr>
      <w:r>
        <w:rPr>
          <w:rFonts w:ascii="Arial" w:hAnsi="Arial" w:cs="Arial"/>
          <w:b/>
          <w:sz w:val="68"/>
          <w:szCs w:val="68"/>
        </w:rPr>
        <w:t>A partially enclosed area of</w:t>
      </w:r>
    </w:p>
    <w:p w14:paraId="7706FD8D" w14:textId="77777777" w:rsidR="00DF0B67" w:rsidRDefault="007B1A6A" w:rsidP="00E012BD">
      <w:pPr>
        <w:jc w:val="center"/>
        <w:rPr>
          <w:rFonts w:ascii="Arial" w:hAnsi="Arial" w:cs="Arial"/>
          <w:b/>
          <w:sz w:val="68"/>
          <w:szCs w:val="68"/>
        </w:rPr>
      </w:pPr>
      <w:r w:rsidRPr="00DF0B67">
        <w:rPr>
          <w:rFonts w:ascii="Arial" w:hAnsi="Arial" w:cs="Arial"/>
          <w:b/>
          <w:sz w:val="68"/>
          <w:szCs w:val="68"/>
        </w:rPr>
        <w:t>wate</w:t>
      </w:r>
      <w:r w:rsidR="00DF0B67">
        <w:rPr>
          <w:rFonts w:ascii="Arial" w:hAnsi="Arial" w:cs="Arial"/>
          <w:b/>
          <w:sz w:val="68"/>
          <w:szCs w:val="68"/>
        </w:rPr>
        <w:t>r where fresh water from rivers</w:t>
      </w:r>
    </w:p>
    <w:p w14:paraId="6239F585" w14:textId="77777777" w:rsidR="00DF0B67" w:rsidRDefault="007B1A6A" w:rsidP="00E012BD">
      <w:pPr>
        <w:jc w:val="center"/>
        <w:rPr>
          <w:rFonts w:ascii="Arial" w:hAnsi="Arial" w:cs="Arial"/>
          <w:b/>
          <w:sz w:val="68"/>
          <w:szCs w:val="68"/>
        </w:rPr>
      </w:pPr>
      <w:r w:rsidRPr="00DF0B67">
        <w:rPr>
          <w:rFonts w:ascii="Arial" w:hAnsi="Arial" w:cs="Arial"/>
          <w:b/>
          <w:sz w:val="68"/>
          <w:szCs w:val="68"/>
        </w:rPr>
        <w:t>an</w:t>
      </w:r>
      <w:r w:rsidR="00DF0B67">
        <w:rPr>
          <w:rFonts w:ascii="Arial" w:hAnsi="Arial" w:cs="Arial"/>
          <w:b/>
          <w:sz w:val="68"/>
          <w:szCs w:val="68"/>
        </w:rPr>
        <w:t>d streams mixes with salt water</w:t>
      </w:r>
    </w:p>
    <w:p w14:paraId="648CCD59" w14:textId="77777777" w:rsidR="007B1A6A" w:rsidRPr="00DF0B67" w:rsidRDefault="007B1A6A" w:rsidP="00E012BD">
      <w:pPr>
        <w:jc w:val="center"/>
        <w:rPr>
          <w:rFonts w:ascii="Arial" w:hAnsi="Arial" w:cs="Arial"/>
          <w:b/>
          <w:sz w:val="68"/>
          <w:szCs w:val="68"/>
        </w:rPr>
      </w:pPr>
      <w:r w:rsidRPr="00DF0B67">
        <w:rPr>
          <w:rFonts w:ascii="Arial" w:hAnsi="Arial" w:cs="Arial"/>
          <w:b/>
          <w:sz w:val="68"/>
          <w:szCs w:val="68"/>
        </w:rPr>
        <w:t>from the ocean.</w:t>
      </w:r>
    </w:p>
    <w:p w14:paraId="08AECDF7" w14:textId="77777777" w:rsidR="007B1A6A" w:rsidRDefault="007B1A6A" w:rsidP="00E012BD">
      <w:pPr>
        <w:jc w:val="center"/>
      </w:pPr>
    </w:p>
    <w:p w14:paraId="35202F28" w14:textId="786BFB08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The Chesapeake Bay is the largest estuary in the United States. It is located where the Susquehanna River meets the Atlantic Ocean.</w:t>
      </w:r>
    </w:p>
    <w:p w14:paraId="2EBDF4BD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EXPLORATION</w:t>
      </w:r>
    </w:p>
    <w:p w14:paraId="4862BD05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0EFA31CD" w14:textId="77777777" w:rsidR="007B1A6A" w:rsidRDefault="007B1A6A" w:rsidP="00E012BD">
      <w:pPr>
        <w:jc w:val="center"/>
      </w:pPr>
    </w:p>
    <w:p w14:paraId="2F5535CE" w14:textId="77777777" w:rsidR="00DF0B67" w:rsidRDefault="00DF0B67" w:rsidP="00E012BD">
      <w:pPr>
        <w:jc w:val="center"/>
      </w:pPr>
    </w:p>
    <w:p w14:paraId="72FDD961" w14:textId="45595E04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 xml:space="preserve">The act of moving through unfamiliar territory </w:t>
      </w:r>
      <w:r w:rsidR="00B74CB6">
        <w:rPr>
          <w:rFonts w:ascii="Arial" w:hAnsi="Arial" w:cs="Arial"/>
          <w:b/>
          <w:noProof/>
          <w:sz w:val="72"/>
          <w:szCs w:val="72"/>
        </w:rPr>
        <w:t xml:space="preserve">in order </w:t>
      </w:r>
      <w:r w:rsidRPr="00B978CE">
        <w:rPr>
          <w:rFonts w:ascii="Arial" w:hAnsi="Arial" w:cs="Arial"/>
          <w:b/>
          <w:noProof/>
          <w:sz w:val="72"/>
          <w:szCs w:val="72"/>
        </w:rPr>
        <w:t>to learn about it.</w:t>
      </w:r>
    </w:p>
    <w:p w14:paraId="0F894B43" w14:textId="77777777" w:rsidR="007B1A6A" w:rsidRDefault="007B1A6A" w:rsidP="00E012BD">
      <w:pPr>
        <w:jc w:val="center"/>
      </w:pPr>
    </w:p>
    <w:p w14:paraId="211907E8" w14:textId="77777777" w:rsidR="00DF0B67" w:rsidRDefault="00DF0B67" w:rsidP="00E012BD">
      <w:pPr>
        <w:jc w:val="center"/>
      </w:pPr>
    </w:p>
    <w:p w14:paraId="58511C75" w14:textId="77777777" w:rsidR="00DF0B67" w:rsidRDefault="00DF0B67" w:rsidP="00E012BD">
      <w:pPr>
        <w:jc w:val="center"/>
      </w:pPr>
    </w:p>
    <w:p w14:paraId="3ABD91CA" w14:textId="77777777" w:rsidR="00DF0B67" w:rsidRDefault="00DF0B67" w:rsidP="00E012BD">
      <w:pPr>
        <w:jc w:val="center"/>
      </w:pPr>
    </w:p>
    <w:p w14:paraId="158ED1B2" w14:textId="77777777" w:rsidR="00DF0B67" w:rsidRDefault="00DF0B67" w:rsidP="00E012BD">
      <w:pPr>
        <w:jc w:val="center"/>
      </w:pPr>
    </w:p>
    <w:p w14:paraId="230F4EF1" w14:textId="77777777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Kevin and Michelle decided to conduct an exploration of the estuary to learn more about it.</w:t>
      </w:r>
    </w:p>
    <w:p w14:paraId="1D542CA6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IMPACT</w:t>
      </w:r>
    </w:p>
    <w:p w14:paraId="41419F84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0D91622C" w14:textId="77777777" w:rsidR="007B1A6A" w:rsidRDefault="007B1A6A" w:rsidP="00E012BD">
      <w:pPr>
        <w:jc w:val="center"/>
      </w:pPr>
    </w:p>
    <w:p w14:paraId="1D6FF5F2" w14:textId="77777777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The effect or influence of a person, thing, or action on another person, thing, or action.</w:t>
      </w:r>
    </w:p>
    <w:p w14:paraId="6B3B1516" w14:textId="77777777" w:rsidR="007B1A6A" w:rsidRDefault="007B1A6A" w:rsidP="00E012BD">
      <w:pPr>
        <w:jc w:val="center"/>
      </w:pPr>
    </w:p>
    <w:p w14:paraId="54A4D478" w14:textId="77777777" w:rsidR="00DF0B67" w:rsidRDefault="00DF0B67" w:rsidP="00E012BD">
      <w:pPr>
        <w:jc w:val="center"/>
      </w:pPr>
    </w:p>
    <w:p w14:paraId="5277D396" w14:textId="77777777" w:rsidR="00DF0B67" w:rsidRDefault="00DF0B67" w:rsidP="00E012BD">
      <w:pPr>
        <w:jc w:val="center"/>
      </w:pPr>
    </w:p>
    <w:p w14:paraId="59FD1315" w14:textId="77777777" w:rsidR="00DF0B67" w:rsidRDefault="00DF0B67" w:rsidP="00E012BD">
      <w:pPr>
        <w:jc w:val="center"/>
      </w:pPr>
    </w:p>
    <w:p w14:paraId="5CD1F48E" w14:textId="618A50A6" w:rsidR="00DF0B67" w:rsidRDefault="007B1A6A" w:rsidP="00E012BD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>A sma</w:t>
      </w:r>
      <w:r w:rsidR="00DF0B67">
        <w:rPr>
          <w:rFonts w:ascii="Arial" w:hAnsi="Arial" w:cs="Arial"/>
          <w:noProof/>
          <w:sz w:val="60"/>
          <w:szCs w:val="60"/>
        </w:rPr>
        <w:t>ll action of kindness can make</w:t>
      </w:r>
      <w:r w:rsidR="00B74CB6">
        <w:rPr>
          <w:rFonts w:ascii="Arial" w:hAnsi="Arial" w:cs="Arial"/>
          <w:noProof/>
          <w:sz w:val="60"/>
          <w:szCs w:val="60"/>
        </w:rPr>
        <w:t xml:space="preserve"> a</w:t>
      </w:r>
    </w:p>
    <w:p w14:paraId="7D9FC2F3" w14:textId="77777777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big impact for those around them.</w:t>
      </w:r>
    </w:p>
    <w:p w14:paraId="7506DC89" w14:textId="77777777" w:rsidR="007B1A6A" w:rsidRPr="007B1A6A" w:rsidRDefault="007B1A6A" w:rsidP="00E012BD">
      <w:pPr>
        <w:jc w:val="center"/>
        <w:rPr>
          <w:rFonts w:ascii="Arial Black" w:hAnsi="Arial Black"/>
          <w:b/>
          <w:sz w:val="94"/>
          <w:szCs w:val="94"/>
        </w:rPr>
      </w:pPr>
      <w:r w:rsidRPr="007B1A6A">
        <w:rPr>
          <w:rFonts w:ascii="Arial Black" w:hAnsi="Arial Black"/>
          <w:b/>
          <w:noProof/>
          <w:sz w:val="94"/>
          <w:szCs w:val="94"/>
        </w:rPr>
        <w:lastRenderedPageBreak/>
        <w:t>MUSCULAR ENDURANCE</w:t>
      </w:r>
    </w:p>
    <w:p w14:paraId="23476224" w14:textId="77777777" w:rsidR="007B1A6A" w:rsidRPr="00E012BD" w:rsidRDefault="007B1A6A" w:rsidP="007B1A6A">
      <w:pPr>
        <w:jc w:val="center"/>
        <w:outlineLvl w:val="0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048CC7FD" w14:textId="77777777" w:rsidR="007B1A6A" w:rsidRDefault="007B1A6A" w:rsidP="00E012BD">
      <w:pPr>
        <w:jc w:val="center"/>
      </w:pPr>
    </w:p>
    <w:p w14:paraId="27E0DE46" w14:textId="77777777" w:rsidR="00DF0B67" w:rsidRDefault="00DF0B67" w:rsidP="00E012BD">
      <w:pPr>
        <w:jc w:val="center"/>
      </w:pPr>
    </w:p>
    <w:p w14:paraId="78BBE118" w14:textId="77777777" w:rsidR="00DF0B67" w:rsidRDefault="00DF0B67" w:rsidP="00E012BD">
      <w:pPr>
        <w:jc w:val="center"/>
        <w:rPr>
          <w:rFonts w:ascii="Arial" w:hAnsi="Arial" w:cs="Arial"/>
          <w:b/>
          <w:noProof/>
          <w:sz w:val="72"/>
          <w:szCs w:val="72"/>
        </w:rPr>
      </w:pPr>
      <w:r>
        <w:rPr>
          <w:rFonts w:ascii="Arial" w:hAnsi="Arial" w:cs="Arial"/>
          <w:b/>
          <w:noProof/>
          <w:sz w:val="72"/>
          <w:szCs w:val="72"/>
        </w:rPr>
        <w:t>The ability of a muscle to</w:t>
      </w:r>
    </w:p>
    <w:p w14:paraId="5AB7425D" w14:textId="77777777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continue to perform without fatigue.</w:t>
      </w:r>
    </w:p>
    <w:p w14:paraId="4379D24F" w14:textId="77777777" w:rsidR="007B1A6A" w:rsidRDefault="007B1A6A" w:rsidP="00E012BD">
      <w:pPr>
        <w:jc w:val="center"/>
      </w:pPr>
    </w:p>
    <w:p w14:paraId="33860973" w14:textId="77777777" w:rsidR="00DF0B67" w:rsidRDefault="00DF0B67" w:rsidP="00E012BD">
      <w:pPr>
        <w:jc w:val="center"/>
      </w:pPr>
    </w:p>
    <w:p w14:paraId="38255812" w14:textId="77777777" w:rsidR="00DF0B67" w:rsidRDefault="00DF0B67" w:rsidP="00E012BD">
      <w:pPr>
        <w:jc w:val="center"/>
      </w:pPr>
    </w:p>
    <w:p w14:paraId="0BB07579" w14:textId="77777777" w:rsidR="00DF0B67" w:rsidRDefault="00DF0B67" w:rsidP="00E012BD">
      <w:pPr>
        <w:jc w:val="center"/>
      </w:pPr>
    </w:p>
    <w:p w14:paraId="0B9748A6" w14:textId="77777777" w:rsidR="00DF0B67" w:rsidRDefault="00DF0B67" w:rsidP="00E012BD">
      <w:pPr>
        <w:jc w:val="center"/>
      </w:pPr>
    </w:p>
    <w:p w14:paraId="45CAC9CB" w14:textId="77777777" w:rsidR="00DF0B67" w:rsidRDefault="00DF0B67" w:rsidP="00E012BD">
      <w:pPr>
        <w:jc w:val="center"/>
      </w:pPr>
    </w:p>
    <w:p w14:paraId="0FAC4126" w14:textId="1244DC21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 xml:space="preserve">Keira showed the teacher her muscular endurance by shaking the parachute for </w:t>
      </w:r>
      <w:r w:rsidR="00B74CB6">
        <w:rPr>
          <w:rFonts w:ascii="Arial" w:hAnsi="Arial" w:cs="Arial"/>
          <w:noProof/>
          <w:sz w:val="60"/>
          <w:szCs w:val="60"/>
        </w:rPr>
        <w:t>3</w:t>
      </w:r>
      <w:r w:rsidR="00B74CB6" w:rsidRPr="00B978CE">
        <w:rPr>
          <w:rFonts w:ascii="Arial" w:hAnsi="Arial" w:cs="Arial"/>
          <w:noProof/>
          <w:sz w:val="60"/>
          <w:szCs w:val="60"/>
        </w:rPr>
        <w:t xml:space="preserve"> </w:t>
      </w:r>
      <w:r w:rsidRPr="00B978CE">
        <w:rPr>
          <w:rFonts w:ascii="Arial" w:hAnsi="Arial" w:cs="Arial"/>
          <w:noProof/>
          <w:sz w:val="60"/>
          <w:szCs w:val="60"/>
        </w:rPr>
        <w:t xml:space="preserve">minutes without stopping. </w:t>
      </w:r>
    </w:p>
    <w:p w14:paraId="5E4BFE75" w14:textId="77777777" w:rsidR="007B1A6A" w:rsidRPr="007B1A6A" w:rsidRDefault="007B1A6A" w:rsidP="00E012BD">
      <w:pPr>
        <w:jc w:val="center"/>
        <w:rPr>
          <w:rFonts w:ascii="Arial Black" w:hAnsi="Arial Black"/>
          <w:b/>
          <w:sz w:val="94"/>
          <w:szCs w:val="94"/>
        </w:rPr>
      </w:pPr>
      <w:r w:rsidRPr="007B1A6A">
        <w:rPr>
          <w:rFonts w:ascii="Arial Black" w:hAnsi="Arial Black"/>
          <w:b/>
          <w:noProof/>
          <w:sz w:val="94"/>
          <w:szCs w:val="94"/>
        </w:rPr>
        <w:lastRenderedPageBreak/>
        <w:t>MUSCULAR STRENGTH</w:t>
      </w:r>
    </w:p>
    <w:p w14:paraId="246DBC6D" w14:textId="77777777" w:rsidR="007B1A6A" w:rsidRPr="00E012BD" w:rsidRDefault="007B1A6A" w:rsidP="007B1A6A">
      <w:pPr>
        <w:jc w:val="center"/>
        <w:outlineLvl w:val="0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20E266FC" w14:textId="77777777" w:rsidR="007B1A6A" w:rsidRDefault="007B1A6A" w:rsidP="00E012BD">
      <w:pPr>
        <w:jc w:val="center"/>
      </w:pPr>
    </w:p>
    <w:p w14:paraId="28958CAB" w14:textId="77777777" w:rsidR="00DF0B67" w:rsidRDefault="00DF0B67" w:rsidP="00E012BD">
      <w:pPr>
        <w:jc w:val="center"/>
        <w:rPr>
          <w:rFonts w:ascii="Arial" w:hAnsi="Arial" w:cs="Arial"/>
          <w:b/>
          <w:noProof/>
          <w:sz w:val="72"/>
          <w:szCs w:val="72"/>
        </w:rPr>
      </w:pPr>
      <w:r>
        <w:rPr>
          <w:rFonts w:ascii="Arial" w:hAnsi="Arial" w:cs="Arial"/>
          <w:b/>
          <w:noProof/>
          <w:sz w:val="72"/>
          <w:szCs w:val="72"/>
        </w:rPr>
        <w:t>The maximum amount of</w:t>
      </w:r>
    </w:p>
    <w:p w14:paraId="0C423BAA" w14:textId="77777777" w:rsidR="00DF0B67" w:rsidRDefault="00DF0B67" w:rsidP="00E012BD">
      <w:pPr>
        <w:jc w:val="center"/>
        <w:rPr>
          <w:rFonts w:ascii="Arial" w:hAnsi="Arial" w:cs="Arial"/>
          <w:b/>
          <w:noProof/>
          <w:sz w:val="72"/>
          <w:szCs w:val="72"/>
        </w:rPr>
      </w:pPr>
      <w:r>
        <w:rPr>
          <w:rFonts w:ascii="Arial" w:hAnsi="Arial" w:cs="Arial"/>
          <w:b/>
          <w:noProof/>
          <w:sz w:val="72"/>
          <w:szCs w:val="72"/>
        </w:rPr>
        <w:t>force a muscle can produce</w:t>
      </w:r>
    </w:p>
    <w:p w14:paraId="63F79D6E" w14:textId="77777777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in a single effort. </w:t>
      </w:r>
    </w:p>
    <w:p w14:paraId="2D5F7967" w14:textId="77777777" w:rsidR="007B1A6A" w:rsidRDefault="007B1A6A" w:rsidP="00E012BD">
      <w:pPr>
        <w:jc w:val="center"/>
      </w:pPr>
    </w:p>
    <w:p w14:paraId="42C1223C" w14:textId="77777777" w:rsidR="00DF0B67" w:rsidRDefault="00DF0B67" w:rsidP="00E012BD">
      <w:pPr>
        <w:jc w:val="center"/>
      </w:pPr>
    </w:p>
    <w:p w14:paraId="064B2C05" w14:textId="77777777" w:rsidR="00DF0B67" w:rsidRDefault="00DF0B67" w:rsidP="00E012BD">
      <w:pPr>
        <w:jc w:val="center"/>
      </w:pPr>
    </w:p>
    <w:p w14:paraId="0CE47597" w14:textId="77777777" w:rsidR="00DF0B67" w:rsidRDefault="00DF0B67" w:rsidP="00E012BD">
      <w:pPr>
        <w:jc w:val="center"/>
      </w:pPr>
    </w:p>
    <w:p w14:paraId="337FD70E" w14:textId="77777777" w:rsidR="00DF0B67" w:rsidRDefault="00DF0B67" w:rsidP="00E012BD">
      <w:pPr>
        <w:jc w:val="center"/>
      </w:pPr>
    </w:p>
    <w:p w14:paraId="4A6A0C93" w14:textId="77777777" w:rsidR="00DF0B67" w:rsidRDefault="007B1A6A" w:rsidP="00E012BD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>Orio</w:t>
      </w:r>
      <w:r w:rsidR="00DF0B67">
        <w:rPr>
          <w:rFonts w:ascii="Arial" w:hAnsi="Arial" w:cs="Arial"/>
          <w:noProof/>
          <w:sz w:val="60"/>
          <w:szCs w:val="60"/>
        </w:rPr>
        <w:t>n used his muscular strength to</w:t>
      </w:r>
    </w:p>
    <w:p w14:paraId="61715118" w14:textId="77777777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throw the ball as hard as he could.</w:t>
      </w:r>
    </w:p>
    <w:p w14:paraId="534102EC" w14:textId="77777777" w:rsidR="007B1A6A" w:rsidRPr="007B1A6A" w:rsidRDefault="007B1A6A" w:rsidP="00E012BD">
      <w:pPr>
        <w:jc w:val="center"/>
        <w:rPr>
          <w:rFonts w:ascii="Arial Black" w:hAnsi="Arial Black"/>
          <w:b/>
          <w:sz w:val="100"/>
          <w:szCs w:val="100"/>
        </w:rPr>
      </w:pPr>
      <w:r w:rsidRPr="007B1A6A">
        <w:rPr>
          <w:rFonts w:ascii="Arial Black" w:hAnsi="Arial Black"/>
          <w:b/>
          <w:noProof/>
          <w:sz w:val="100"/>
          <w:szCs w:val="100"/>
        </w:rPr>
        <w:lastRenderedPageBreak/>
        <w:t>NATURAL RESOURCES</w:t>
      </w:r>
    </w:p>
    <w:p w14:paraId="001A0595" w14:textId="77777777" w:rsidR="007B1A6A" w:rsidRPr="00E012BD" w:rsidRDefault="007B1A6A" w:rsidP="007B1A6A">
      <w:pPr>
        <w:jc w:val="center"/>
        <w:outlineLvl w:val="0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0154E38C" w14:textId="77777777" w:rsidR="007B1A6A" w:rsidRDefault="007B1A6A" w:rsidP="00E012BD">
      <w:pPr>
        <w:jc w:val="center"/>
      </w:pPr>
    </w:p>
    <w:p w14:paraId="30AA311A" w14:textId="77777777" w:rsidR="00DF0B67" w:rsidRDefault="00DF0B67" w:rsidP="00E012BD">
      <w:pPr>
        <w:jc w:val="center"/>
      </w:pPr>
    </w:p>
    <w:p w14:paraId="0C2A7FFD" w14:textId="77777777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Materials or substances that occur in nature and are useful to humans.</w:t>
      </w:r>
    </w:p>
    <w:p w14:paraId="557CB4EC" w14:textId="77777777" w:rsidR="007B1A6A" w:rsidRDefault="007B1A6A" w:rsidP="00E012BD">
      <w:pPr>
        <w:jc w:val="center"/>
      </w:pPr>
    </w:p>
    <w:p w14:paraId="2C359B6D" w14:textId="77777777" w:rsidR="00DF0B67" w:rsidRDefault="00DF0B67" w:rsidP="00E012BD">
      <w:pPr>
        <w:jc w:val="center"/>
      </w:pPr>
    </w:p>
    <w:p w14:paraId="1F986856" w14:textId="77777777" w:rsidR="00DF0B67" w:rsidRDefault="00DF0B67" w:rsidP="00E012BD">
      <w:pPr>
        <w:jc w:val="center"/>
      </w:pPr>
    </w:p>
    <w:p w14:paraId="34E76683" w14:textId="77777777" w:rsidR="00DF0B67" w:rsidRDefault="00DF0B67" w:rsidP="00E012BD">
      <w:pPr>
        <w:jc w:val="center"/>
      </w:pPr>
    </w:p>
    <w:p w14:paraId="2C547D11" w14:textId="77777777" w:rsidR="00DF0B67" w:rsidRDefault="00DF0B67" w:rsidP="00E012BD">
      <w:pPr>
        <w:jc w:val="center"/>
      </w:pPr>
    </w:p>
    <w:p w14:paraId="404EC7F9" w14:textId="77777777" w:rsidR="00DF0B67" w:rsidRDefault="00DF0B67" w:rsidP="00E012BD">
      <w:pPr>
        <w:jc w:val="center"/>
      </w:pPr>
    </w:p>
    <w:p w14:paraId="0CAC294C" w14:textId="0A57E7F1" w:rsidR="007B1A6A" w:rsidRDefault="00786524" w:rsidP="00786524">
      <w:pPr>
        <w:jc w:val="center"/>
        <w:rPr>
          <w:rFonts w:ascii="Arial" w:hAnsi="Arial" w:cs="Arial"/>
          <w:noProof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Arial" w:hAnsi="Arial" w:cs="Arial"/>
          <w:noProof/>
          <w:sz w:val="60"/>
          <w:szCs w:val="60"/>
        </w:rPr>
        <w:t xml:space="preserve">The clean water of an estuary is </w:t>
      </w:r>
      <w:r w:rsidR="007B1A6A" w:rsidRPr="00B978CE">
        <w:rPr>
          <w:rFonts w:ascii="Arial" w:hAnsi="Arial" w:cs="Arial"/>
          <w:noProof/>
          <w:sz w:val="60"/>
          <w:szCs w:val="60"/>
        </w:rPr>
        <w:t>a nat</w:t>
      </w:r>
      <w:r w:rsidR="00DF0B67">
        <w:rPr>
          <w:rFonts w:ascii="Arial" w:hAnsi="Arial" w:cs="Arial"/>
          <w:noProof/>
          <w:sz w:val="60"/>
          <w:szCs w:val="60"/>
        </w:rPr>
        <w:t>ural resource</w:t>
      </w:r>
      <w:r>
        <w:rPr>
          <w:rFonts w:ascii="Arial" w:hAnsi="Arial" w:cs="Arial"/>
          <w:noProof/>
          <w:sz w:val="60"/>
          <w:szCs w:val="60"/>
        </w:rPr>
        <w:t xml:space="preserve"> because it is essential to the well-being and survival of the </w:t>
      </w:r>
      <w:bookmarkStart w:id="0" w:name="_GoBack"/>
      <w:bookmarkEnd w:id="0"/>
      <w:r>
        <w:rPr>
          <w:rFonts w:ascii="Arial" w:hAnsi="Arial" w:cs="Arial"/>
          <w:noProof/>
          <w:sz w:val="60"/>
          <w:szCs w:val="60"/>
        </w:rPr>
        <w:t>people, animals, and plants who live near it.</w:t>
      </w:r>
    </w:p>
    <w:p w14:paraId="43B8F39E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OPEN SPACE</w:t>
      </w:r>
    </w:p>
    <w:p w14:paraId="2966D848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6983FA80" w14:textId="77777777" w:rsidR="007B1A6A" w:rsidRDefault="007B1A6A" w:rsidP="00E012BD">
      <w:pPr>
        <w:jc w:val="center"/>
      </w:pPr>
    </w:p>
    <w:p w14:paraId="072DF11F" w14:textId="77777777" w:rsidR="00DF0B67" w:rsidRDefault="00DF0B67" w:rsidP="00E012BD">
      <w:pPr>
        <w:jc w:val="center"/>
        <w:rPr>
          <w:rFonts w:ascii="Arial" w:hAnsi="Arial" w:cs="Arial"/>
          <w:b/>
          <w:noProof/>
          <w:sz w:val="72"/>
          <w:szCs w:val="72"/>
        </w:rPr>
      </w:pPr>
      <w:r>
        <w:rPr>
          <w:rFonts w:ascii="Arial" w:hAnsi="Arial" w:cs="Arial"/>
          <w:b/>
          <w:noProof/>
          <w:sz w:val="72"/>
          <w:szCs w:val="72"/>
        </w:rPr>
        <w:t>An area of general space</w:t>
      </w:r>
    </w:p>
    <w:p w14:paraId="0887E5F7" w14:textId="77777777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with no obstacles where people or objects can move freely.</w:t>
      </w:r>
    </w:p>
    <w:p w14:paraId="608DF4F1" w14:textId="77777777" w:rsidR="007B1A6A" w:rsidRDefault="007B1A6A" w:rsidP="00E012BD">
      <w:pPr>
        <w:jc w:val="center"/>
      </w:pPr>
    </w:p>
    <w:p w14:paraId="40FAB4F1" w14:textId="77777777" w:rsidR="00DF0B67" w:rsidRDefault="00DF0B67" w:rsidP="00E012BD">
      <w:pPr>
        <w:jc w:val="center"/>
      </w:pPr>
    </w:p>
    <w:p w14:paraId="6CFC50E6" w14:textId="77777777" w:rsidR="00DF0B67" w:rsidRDefault="00DF0B67" w:rsidP="00E012BD">
      <w:pPr>
        <w:jc w:val="center"/>
      </w:pPr>
    </w:p>
    <w:p w14:paraId="26B86F1C" w14:textId="77777777" w:rsidR="00DF0B67" w:rsidRDefault="00DF0B67" w:rsidP="00E012BD">
      <w:pPr>
        <w:jc w:val="center"/>
      </w:pPr>
    </w:p>
    <w:p w14:paraId="0C8B39DA" w14:textId="77777777" w:rsidR="00DF0B67" w:rsidRDefault="007B1A6A" w:rsidP="00E012BD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>Max</w:t>
      </w:r>
      <w:r w:rsidR="00DF0B67">
        <w:rPr>
          <w:rFonts w:ascii="Arial" w:hAnsi="Arial" w:cs="Arial"/>
          <w:noProof/>
          <w:sz w:val="60"/>
          <w:szCs w:val="60"/>
        </w:rPr>
        <w:t xml:space="preserve"> saw an area of open space into</w:t>
      </w:r>
    </w:p>
    <w:p w14:paraId="543707E8" w14:textId="77777777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which he could safely run.</w:t>
      </w:r>
    </w:p>
    <w:p w14:paraId="5E373375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PERSONAL SPACE</w:t>
      </w:r>
    </w:p>
    <w:p w14:paraId="06BE0A17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4395CE20" w14:textId="77777777" w:rsidR="00DF0B67" w:rsidRDefault="00DF0B67" w:rsidP="00E012BD">
      <w:pPr>
        <w:jc w:val="center"/>
      </w:pPr>
    </w:p>
    <w:p w14:paraId="65117D2F" w14:textId="77777777" w:rsidR="00DF0B67" w:rsidRDefault="007B1A6A" w:rsidP="00E012BD">
      <w:pPr>
        <w:jc w:val="center"/>
        <w:rPr>
          <w:rFonts w:ascii="Arial" w:hAnsi="Arial" w:cs="Arial"/>
          <w:b/>
          <w:noProof/>
          <w:sz w:val="64"/>
          <w:szCs w:val="64"/>
        </w:rPr>
      </w:pPr>
      <w:r w:rsidRPr="00DF0B67">
        <w:rPr>
          <w:rFonts w:ascii="Arial" w:hAnsi="Arial" w:cs="Arial"/>
          <w:b/>
          <w:noProof/>
          <w:sz w:val="64"/>
          <w:szCs w:val="64"/>
        </w:rPr>
        <w:t>The area around a person in whic</w:t>
      </w:r>
      <w:r w:rsidR="00DF0B67">
        <w:rPr>
          <w:rFonts w:ascii="Arial" w:hAnsi="Arial" w:cs="Arial"/>
          <w:b/>
          <w:noProof/>
          <w:sz w:val="64"/>
          <w:szCs w:val="64"/>
        </w:rPr>
        <w:t>h</w:t>
      </w:r>
    </w:p>
    <w:p w14:paraId="6AFC72ED" w14:textId="77777777" w:rsidR="00DF0B67" w:rsidRDefault="00DF0B67" w:rsidP="00E012BD">
      <w:pPr>
        <w:jc w:val="center"/>
        <w:rPr>
          <w:rFonts w:ascii="Arial" w:hAnsi="Arial" w:cs="Arial"/>
          <w:b/>
          <w:noProof/>
          <w:sz w:val="64"/>
          <w:szCs w:val="64"/>
        </w:rPr>
      </w:pPr>
      <w:r>
        <w:rPr>
          <w:rFonts w:ascii="Arial" w:hAnsi="Arial" w:cs="Arial"/>
          <w:b/>
          <w:noProof/>
          <w:sz w:val="64"/>
          <w:szCs w:val="64"/>
        </w:rPr>
        <w:t>they feel comfortable but would</w:t>
      </w:r>
    </w:p>
    <w:p w14:paraId="71D1DBCA" w14:textId="77777777" w:rsidR="00DF0B67" w:rsidRDefault="00DF0B67" w:rsidP="00E012BD">
      <w:pPr>
        <w:jc w:val="center"/>
        <w:rPr>
          <w:rFonts w:ascii="Arial" w:hAnsi="Arial" w:cs="Arial"/>
          <w:b/>
          <w:noProof/>
          <w:sz w:val="64"/>
          <w:szCs w:val="64"/>
        </w:rPr>
      </w:pPr>
      <w:r>
        <w:rPr>
          <w:rFonts w:ascii="Arial" w:hAnsi="Arial" w:cs="Arial"/>
          <w:b/>
          <w:noProof/>
          <w:sz w:val="64"/>
          <w:szCs w:val="64"/>
        </w:rPr>
        <w:t>become uncomfortable if someone</w:t>
      </w:r>
    </w:p>
    <w:p w14:paraId="1AE9D197" w14:textId="77777777" w:rsidR="007B1A6A" w:rsidRPr="00DF0B67" w:rsidRDefault="007B1A6A" w:rsidP="00E012BD">
      <w:pPr>
        <w:jc w:val="center"/>
        <w:rPr>
          <w:rFonts w:ascii="Arial" w:hAnsi="Arial" w:cs="Arial"/>
          <w:b/>
          <w:sz w:val="64"/>
          <w:szCs w:val="64"/>
        </w:rPr>
      </w:pPr>
      <w:r w:rsidRPr="00DF0B67">
        <w:rPr>
          <w:rFonts w:ascii="Arial" w:hAnsi="Arial" w:cs="Arial"/>
          <w:b/>
          <w:noProof/>
          <w:sz w:val="64"/>
          <w:szCs w:val="64"/>
        </w:rPr>
        <w:t>or something enters.</w:t>
      </w:r>
    </w:p>
    <w:p w14:paraId="171A556A" w14:textId="77777777" w:rsidR="007B1A6A" w:rsidRDefault="007B1A6A" w:rsidP="00E012BD">
      <w:pPr>
        <w:jc w:val="center"/>
      </w:pPr>
    </w:p>
    <w:p w14:paraId="684B88E4" w14:textId="77777777" w:rsidR="00DF0B67" w:rsidRDefault="00DF0B67" w:rsidP="00E012BD">
      <w:pPr>
        <w:jc w:val="center"/>
      </w:pPr>
    </w:p>
    <w:p w14:paraId="34CF7450" w14:textId="77777777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It’s important to respect everyone’s personal space in physical education class so that we can all learn without feeling uncomfortable.</w:t>
      </w:r>
    </w:p>
    <w:p w14:paraId="15ADE09B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PLASTIC</w:t>
      </w:r>
    </w:p>
    <w:p w14:paraId="4A8E4EFC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5078E79F" w14:textId="77777777" w:rsidR="007B1A6A" w:rsidRDefault="007B1A6A" w:rsidP="00E012BD">
      <w:pPr>
        <w:jc w:val="center"/>
      </w:pPr>
    </w:p>
    <w:p w14:paraId="495AA2F1" w14:textId="77777777" w:rsidR="007B1A6A" w:rsidRPr="00DF0B67" w:rsidRDefault="007B1A6A" w:rsidP="00E012BD">
      <w:pPr>
        <w:jc w:val="center"/>
        <w:rPr>
          <w:rFonts w:ascii="Arial" w:hAnsi="Arial" w:cs="Arial"/>
          <w:b/>
          <w:sz w:val="66"/>
          <w:szCs w:val="66"/>
        </w:rPr>
      </w:pPr>
      <w:r w:rsidRPr="00DF0B67">
        <w:rPr>
          <w:rFonts w:ascii="Arial" w:hAnsi="Arial" w:cs="Arial"/>
          <w:b/>
          <w:noProof/>
          <w:sz w:val="66"/>
          <w:szCs w:val="66"/>
        </w:rPr>
        <w:t>A synthetic material made from organic polymers of high molecular weight that can be easily shaped or molded.</w:t>
      </w:r>
    </w:p>
    <w:p w14:paraId="3529CBC5" w14:textId="77777777" w:rsidR="007B1A6A" w:rsidRDefault="007B1A6A" w:rsidP="00E012BD">
      <w:pPr>
        <w:jc w:val="center"/>
      </w:pPr>
    </w:p>
    <w:p w14:paraId="1F7B24B4" w14:textId="77777777" w:rsidR="00DF0B67" w:rsidRDefault="00DF0B67" w:rsidP="00E012BD">
      <w:pPr>
        <w:jc w:val="center"/>
      </w:pPr>
    </w:p>
    <w:p w14:paraId="523BC297" w14:textId="77777777" w:rsidR="00DF0B67" w:rsidRDefault="00DF0B67" w:rsidP="00E012BD">
      <w:pPr>
        <w:jc w:val="center"/>
      </w:pPr>
    </w:p>
    <w:p w14:paraId="59A4F358" w14:textId="77777777" w:rsidR="00DF0B67" w:rsidRDefault="00DF0B67" w:rsidP="00E012BD">
      <w:pPr>
        <w:jc w:val="center"/>
      </w:pPr>
    </w:p>
    <w:p w14:paraId="281864AA" w14:textId="63B2DAAF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Johnny removed plastic from the bay because he kn</w:t>
      </w:r>
      <w:r w:rsidR="008525E9">
        <w:rPr>
          <w:rFonts w:ascii="Arial" w:hAnsi="Arial" w:cs="Arial"/>
          <w:noProof/>
          <w:sz w:val="60"/>
          <w:szCs w:val="60"/>
        </w:rPr>
        <w:t>o</w:t>
      </w:r>
      <w:r w:rsidRPr="00B978CE">
        <w:rPr>
          <w:rFonts w:ascii="Arial" w:hAnsi="Arial" w:cs="Arial"/>
          <w:noProof/>
          <w:sz w:val="60"/>
          <w:szCs w:val="60"/>
        </w:rPr>
        <w:t>w</w:t>
      </w:r>
      <w:r w:rsidR="008525E9">
        <w:rPr>
          <w:rFonts w:ascii="Arial" w:hAnsi="Arial" w:cs="Arial"/>
          <w:noProof/>
          <w:sz w:val="60"/>
          <w:szCs w:val="60"/>
        </w:rPr>
        <w:t>s</w:t>
      </w:r>
      <w:r w:rsidRPr="00B978CE">
        <w:rPr>
          <w:rFonts w:ascii="Arial" w:hAnsi="Arial" w:cs="Arial"/>
          <w:noProof/>
          <w:sz w:val="60"/>
          <w:szCs w:val="60"/>
        </w:rPr>
        <w:t xml:space="preserve"> it </w:t>
      </w:r>
      <w:r w:rsidR="008525E9">
        <w:rPr>
          <w:rFonts w:ascii="Arial" w:hAnsi="Arial" w:cs="Arial"/>
          <w:noProof/>
          <w:sz w:val="60"/>
          <w:szCs w:val="60"/>
        </w:rPr>
        <w:t xml:space="preserve">is </w:t>
      </w:r>
      <w:r w:rsidRPr="00B978CE">
        <w:rPr>
          <w:rFonts w:ascii="Arial" w:hAnsi="Arial" w:cs="Arial"/>
          <w:noProof/>
          <w:sz w:val="60"/>
          <w:szCs w:val="60"/>
        </w:rPr>
        <w:t>bad for the environment.</w:t>
      </w:r>
    </w:p>
    <w:p w14:paraId="4ADAA499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POLLUTION</w:t>
      </w:r>
    </w:p>
    <w:p w14:paraId="40E96F6D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56648D60" w14:textId="77777777" w:rsidR="007B1A6A" w:rsidRDefault="007B1A6A" w:rsidP="00E012BD">
      <w:pPr>
        <w:jc w:val="center"/>
      </w:pPr>
    </w:p>
    <w:p w14:paraId="6A90817A" w14:textId="77777777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The presence of contaminants in the environment that have harmful or poisonous effects.</w:t>
      </w:r>
    </w:p>
    <w:p w14:paraId="44C40AD9" w14:textId="77777777" w:rsidR="007B1A6A" w:rsidRDefault="007B1A6A" w:rsidP="00E012BD">
      <w:pPr>
        <w:jc w:val="center"/>
      </w:pPr>
    </w:p>
    <w:p w14:paraId="2FE10565" w14:textId="77777777" w:rsidR="00DF0B67" w:rsidRDefault="00DF0B67" w:rsidP="00E012BD">
      <w:pPr>
        <w:jc w:val="center"/>
      </w:pPr>
    </w:p>
    <w:p w14:paraId="6698B002" w14:textId="77777777" w:rsidR="00DF0B67" w:rsidRDefault="00DF0B67" w:rsidP="00E012BD">
      <w:pPr>
        <w:jc w:val="center"/>
      </w:pPr>
    </w:p>
    <w:p w14:paraId="0AA51F09" w14:textId="77777777" w:rsidR="00DF0B67" w:rsidRDefault="00DF0B67" w:rsidP="00E012BD">
      <w:pPr>
        <w:jc w:val="center"/>
      </w:pPr>
    </w:p>
    <w:p w14:paraId="4EADDA40" w14:textId="3DBF0256" w:rsidR="008525E9" w:rsidRDefault="007B1A6A" w:rsidP="00E012BD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>Leaving trash in the bay caus</w:t>
      </w:r>
      <w:r w:rsidR="008525E9">
        <w:rPr>
          <w:rFonts w:ascii="Arial" w:hAnsi="Arial" w:cs="Arial"/>
          <w:noProof/>
          <w:sz w:val="60"/>
          <w:szCs w:val="60"/>
        </w:rPr>
        <w:t>es</w:t>
      </w:r>
    </w:p>
    <w:p w14:paraId="7BA45BBB" w14:textId="63C968B1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pollution to the earth.</w:t>
      </w:r>
    </w:p>
    <w:p w14:paraId="6B600F5D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RECYCLE</w:t>
      </w:r>
    </w:p>
    <w:p w14:paraId="5F3A5B7E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v</w:t>
      </w:r>
      <w:r w:rsidRPr="00B978CE">
        <w:rPr>
          <w:rFonts w:ascii="Arial" w:hAnsi="Arial" w:cs="Arial"/>
          <w:b/>
          <w:noProof/>
          <w:sz w:val="56"/>
          <w:szCs w:val="56"/>
        </w:rPr>
        <w:t>erb</w:t>
      </w:r>
      <w:r>
        <w:rPr>
          <w:rFonts w:ascii="Arial" w:hAnsi="Arial" w:cs="Arial"/>
          <w:b/>
          <w:noProof/>
          <w:sz w:val="56"/>
          <w:szCs w:val="56"/>
        </w:rPr>
        <w:t>)</w:t>
      </w:r>
    </w:p>
    <w:p w14:paraId="5CD4E297" w14:textId="77777777" w:rsidR="007B1A6A" w:rsidRDefault="007B1A6A" w:rsidP="00E012BD">
      <w:pPr>
        <w:jc w:val="center"/>
      </w:pPr>
    </w:p>
    <w:p w14:paraId="6E059152" w14:textId="40C24B22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 xml:space="preserve">An alternative to throwing something in the trash </w:t>
      </w:r>
      <w:r w:rsidR="008525E9">
        <w:rPr>
          <w:rFonts w:ascii="Arial" w:hAnsi="Arial" w:cs="Arial"/>
          <w:b/>
          <w:noProof/>
          <w:sz w:val="72"/>
          <w:szCs w:val="72"/>
        </w:rPr>
        <w:t>so that it can</w:t>
      </w:r>
      <w:r w:rsidRPr="00B978CE">
        <w:rPr>
          <w:rFonts w:ascii="Arial" w:hAnsi="Arial" w:cs="Arial"/>
          <w:b/>
          <w:noProof/>
          <w:sz w:val="72"/>
          <w:szCs w:val="72"/>
        </w:rPr>
        <w:t xml:space="preserve"> be re-used for a new purpose.</w:t>
      </w:r>
    </w:p>
    <w:p w14:paraId="66A4E827" w14:textId="77777777" w:rsidR="007B1A6A" w:rsidRDefault="007B1A6A" w:rsidP="00E012BD">
      <w:pPr>
        <w:jc w:val="center"/>
      </w:pPr>
    </w:p>
    <w:p w14:paraId="5F6B19A0" w14:textId="77777777" w:rsidR="00DF0B67" w:rsidRDefault="00DF0B67" w:rsidP="00E012BD">
      <w:pPr>
        <w:jc w:val="center"/>
      </w:pPr>
    </w:p>
    <w:p w14:paraId="2AC2F9D3" w14:textId="77777777" w:rsidR="00DF0B67" w:rsidRDefault="00DF0B67" w:rsidP="00E012BD">
      <w:pPr>
        <w:jc w:val="center"/>
      </w:pPr>
    </w:p>
    <w:p w14:paraId="14F6E04F" w14:textId="77777777" w:rsidR="00DF0B67" w:rsidRDefault="00DF0B67" w:rsidP="00E012BD">
      <w:pPr>
        <w:jc w:val="center"/>
      </w:pPr>
    </w:p>
    <w:p w14:paraId="5E07E335" w14:textId="78C9225A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Bottles and cans can be brought to local redemption centers to be recycled.</w:t>
      </w:r>
    </w:p>
    <w:p w14:paraId="6FA43E0B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REDUCE</w:t>
      </w:r>
    </w:p>
    <w:p w14:paraId="0AED2B61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v</w:t>
      </w:r>
      <w:r w:rsidRPr="00B978CE">
        <w:rPr>
          <w:rFonts w:ascii="Arial" w:hAnsi="Arial" w:cs="Arial"/>
          <w:b/>
          <w:noProof/>
          <w:sz w:val="56"/>
          <w:szCs w:val="56"/>
        </w:rPr>
        <w:t>erb</w:t>
      </w:r>
      <w:r>
        <w:rPr>
          <w:rFonts w:ascii="Arial" w:hAnsi="Arial" w:cs="Arial"/>
          <w:b/>
          <w:noProof/>
          <w:sz w:val="56"/>
          <w:szCs w:val="56"/>
        </w:rPr>
        <w:t>)</w:t>
      </w:r>
    </w:p>
    <w:p w14:paraId="47A5D39F" w14:textId="77777777" w:rsidR="007B1A6A" w:rsidRDefault="007B1A6A" w:rsidP="00E012BD">
      <w:pPr>
        <w:jc w:val="center"/>
      </w:pPr>
    </w:p>
    <w:p w14:paraId="3FB45B1F" w14:textId="77777777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To bring down to a smaller extent, size, amount, number, intensity, or other form of measurement.</w:t>
      </w:r>
    </w:p>
    <w:p w14:paraId="05187E5F" w14:textId="77777777" w:rsidR="007B1A6A" w:rsidRDefault="007B1A6A" w:rsidP="00E012BD">
      <w:pPr>
        <w:jc w:val="center"/>
      </w:pPr>
    </w:p>
    <w:p w14:paraId="17B4A847" w14:textId="77777777" w:rsidR="00DF0B67" w:rsidRDefault="00DF0B67" w:rsidP="00E012BD">
      <w:pPr>
        <w:jc w:val="center"/>
      </w:pPr>
    </w:p>
    <w:p w14:paraId="08A87441" w14:textId="77777777" w:rsidR="00DF0B67" w:rsidRDefault="00DF0B67" w:rsidP="00E012BD">
      <w:pPr>
        <w:jc w:val="center"/>
      </w:pPr>
    </w:p>
    <w:p w14:paraId="41808787" w14:textId="77777777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Avoiding disposable plates, napkins, cups, and eating utensils is a great way to reduce paper and plastic waste.</w:t>
      </w:r>
    </w:p>
    <w:p w14:paraId="7ADC1C6F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REUSE</w:t>
      </w:r>
    </w:p>
    <w:p w14:paraId="693BB8B8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v</w:t>
      </w:r>
      <w:r w:rsidRPr="00B978CE">
        <w:rPr>
          <w:rFonts w:ascii="Arial" w:hAnsi="Arial" w:cs="Arial"/>
          <w:b/>
          <w:noProof/>
          <w:sz w:val="56"/>
          <w:szCs w:val="56"/>
        </w:rPr>
        <w:t>erb</w:t>
      </w:r>
      <w:r>
        <w:rPr>
          <w:rFonts w:ascii="Arial" w:hAnsi="Arial" w:cs="Arial"/>
          <w:b/>
          <w:noProof/>
          <w:sz w:val="56"/>
          <w:szCs w:val="56"/>
        </w:rPr>
        <w:t>)</w:t>
      </w:r>
    </w:p>
    <w:p w14:paraId="332A685A" w14:textId="77777777" w:rsidR="007B1A6A" w:rsidRDefault="007B1A6A" w:rsidP="00E012BD">
      <w:pPr>
        <w:jc w:val="center"/>
      </w:pPr>
    </w:p>
    <w:p w14:paraId="7CF201AF" w14:textId="77777777" w:rsidR="00DF0B67" w:rsidRDefault="00DF0B67" w:rsidP="00E012BD">
      <w:pPr>
        <w:jc w:val="center"/>
      </w:pPr>
    </w:p>
    <w:p w14:paraId="6B37913B" w14:textId="77777777" w:rsidR="007B1A6A" w:rsidRPr="00E012BD" w:rsidRDefault="007B1A6A" w:rsidP="007B1A6A">
      <w:pPr>
        <w:jc w:val="center"/>
        <w:outlineLvl w:val="0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To use again or more than once.</w:t>
      </w:r>
    </w:p>
    <w:p w14:paraId="4DCB6B9C" w14:textId="77777777" w:rsidR="007B1A6A" w:rsidRDefault="007B1A6A" w:rsidP="00E012BD">
      <w:pPr>
        <w:jc w:val="center"/>
      </w:pPr>
    </w:p>
    <w:p w14:paraId="0FEC1E29" w14:textId="77777777" w:rsidR="00DF0B67" w:rsidRDefault="00DF0B67" w:rsidP="00E012BD">
      <w:pPr>
        <w:jc w:val="center"/>
      </w:pPr>
    </w:p>
    <w:p w14:paraId="704DC03E" w14:textId="77777777" w:rsidR="00DF0B67" w:rsidRDefault="00DF0B67" w:rsidP="00E012BD">
      <w:pPr>
        <w:jc w:val="center"/>
      </w:pPr>
    </w:p>
    <w:p w14:paraId="71D4F0F3" w14:textId="77777777" w:rsidR="00DF0B67" w:rsidRDefault="00DF0B67" w:rsidP="00E012BD">
      <w:pPr>
        <w:jc w:val="center"/>
      </w:pPr>
    </w:p>
    <w:p w14:paraId="112C7FCF" w14:textId="1A07C64F" w:rsidR="00DF0B67" w:rsidRDefault="00DF0B67" w:rsidP="00E012BD">
      <w:pPr>
        <w:jc w:val="center"/>
      </w:pPr>
    </w:p>
    <w:p w14:paraId="374F7E52" w14:textId="77777777" w:rsidR="008525E9" w:rsidRDefault="008525E9" w:rsidP="00E012BD">
      <w:pPr>
        <w:jc w:val="center"/>
      </w:pPr>
    </w:p>
    <w:p w14:paraId="732FE078" w14:textId="77777777" w:rsidR="00DF0B67" w:rsidRDefault="00DF0B67" w:rsidP="00E012BD">
      <w:pPr>
        <w:jc w:val="center"/>
      </w:pPr>
    </w:p>
    <w:p w14:paraId="0EC3453F" w14:textId="77777777" w:rsidR="00DF0B67" w:rsidRDefault="00DF0B67" w:rsidP="00E012BD">
      <w:pPr>
        <w:jc w:val="center"/>
      </w:pPr>
    </w:p>
    <w:p w14:paraId="744439DB" w14:textId="5737D014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 xml:space="preserve">Devon outgrew most of his clothes and shoes from last year, so he brought them to </w:t>
      </w:r>
      <w:r w:rsidR="00DF0B67">
        <w:rPr>
          <w:rFonts w:ascii="Arial" w:hAnsi="Arial" w:cs="Arial"/>
          <w:noProof/>
          <w:sz w:val="60"/>
          <w:szCs w:val="60"/>
        </w:rPr>
        <w:t>the thrift</w:t>
      </w:r>
      <w:r w:rsidR="008525E9">
        <w:rPr>
          <w:rFonts w:ascii="Arial" w:hAnsi="Arial" w:cs="Arial"/>
          <w:noProof/>
          <w:sz w:val="60"/>
          <w:szCs w:val="60"/>
        </w:rPr>
        <w:t xml:space="preserve"> </w:t>
      </w:r>
      <w:r w:rsidR="00DF0B67">
        <w:rPr>
          <w:rFonts w:ascii="Arial" w:hAnsi="Arial" w:cs="Arial"/>
          <w:noProof/>
          <w:sz w:val="60"/>
          <w:szCs w:val="60"/>
        </w:rPr>
        <w:t>shop</w:t>
      </w:r>
      <w:r w:rsidRPr="00B978CE">
        <w:rPr>
          <w:rFonts w:ascii="Arial" w:hAnsi="Arial" w:cs="Arial"/>
          <w:noProof/>
          <w:sz w:val="60"/>
          <w:szCs w:val="60"/>
        </w:rPr>
        <w:t xml:space="preserve"> so someone </w:t>
      </w:r>
      <w:r w:rsidR="008525E9">
        <w:rPr>
          <w:rFonts w:ascii="Arial" w:hAnsi="Arial" w:cs="Arial"/>
          <w:noProof/>
          <w:sz w:val="60"/>
          <w:szCs w:val="60"/>
        </w:rPr>
        <w:t>can</w:t>
      </w:r>
      <w:r w:rsidR="008525E9" w:rsidRPr="00B978CE">
        <w:rPr>
          <w:rFonts w:ascii="Arial" w:hAnsi="Arial" w:cs="Arial"/>
          <w:noProof/>
          <w:sz w:val="60"/>
          <w:szCs w:val="60"/>
        </w:rPr>
        <w:t xml:space="preserve"> </w:t>
      </w:r>
      <w:r w:rsidRPr="00B978CE">
        <w:rPr>
          <w:rFonts w:ascii="Arial" w:hAnsi="Arial" w:cs="Arial"/>
          <w:noProof/>
          <w:sz w:val="60"/>
          <w:szCs w:val="60"/>
        </w:rPr>
        <w:t>reuse them.</w:t>
      </w:r>
    </w:p>
    <w:p w14:paraId="786C7AB2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SAFETY</w:t>
      </w:r>
    </w:p>
    <w:p w14:paraId="74ABED7B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02C27A67" w14:textId="77777777" w:rsidR="007B1A6A" w:rsidRDefault="007B1A6A" w:rsidP="00E012BD">
      <w:pPr>
        <w:jc w:val="center"/>
      </w:pPr>
    </w:p>
    <w:p w14:paraId="79DE787D" w14:textId="77777777" w:rsidR="007B1A6A" w:rsidRPr="00E012BD" w:rsidRDefault="007B1A6A" w:rsidP="00E012BD">
      <w:pPr>
        <w:jc w:val="center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The condition of being protected against physical, social, and emotional harm.</w:t>
      </w:r>
    </w:p>
    <w:p w14:paraId="66C140A8" w14:textId="77777777" w:rsidR="007B1A6A" w:rsidRDefault="007B1A6A" w:rsidP="00E012BD">
      <w:pPr>
        <w:jc w:val="center"/>
      </w:pPr>
    </w:p>
    <w:p w14:paraId="1EDA5782" w14:textId="3D341E13" w:rsidR="00DF0B67" w:rsidRDefault="00DF0B67" w:rsidP="00E012BD">
      <w:pPr>
        <w:jc w:val="center"/>
      </w:pPr>
    </w:p>
    <w:p w14:paraId="137299DE" w14:textId="77777777" w:rsidR="008525E9" w:rsidRDefault="008525E9" w:rsidP="00E012BD">
      <w:pPr>
        <w:jc w:val="center"/>
      </w:pPr>
    </w:p>
    <w:p w14:paraId="395BCDF9" w14:textId="77777777" w:rsidR="00DF0B67" w:rsidRDefault="00DF0B67" w:rsidP="00E012BD">
      <w:pPr>
        <w:jc w:val="center"/>
      </w:pPr>
    </w:p>
    <w:p w14:paraId="69F95D16" w14:textId="13367300" w:rsidR="008525E9" w:rsidRDefault="007B1A6A" w:rsidP="00E012BD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>During physical education class, John</w:t>
      </w:r>
    </w:p>
    <w:p w14:paraId="0A88CD2E" w14:textId="2AE67169" w:rsidR="008525E9" w:rsidRDefault="007B1A6A" w:rsidP="00E012BD">
      <w:pPr>
        <w:jc w:val="center"/>
        <w:rPr>
          <w:rFonts w:ascii="Arial" w:hAnsi="Arial" w:cs="Arial"/>
          <w:noProof/>
          <w:sz w:val="60"/>
          <w:szCs w:val="60"/>
        </w:rPr>
      </w:pPr>
      <w:r w:rsidRPr="00B978CE">
        <w:rPr>
          <w:rFonts w:ascii="Arial" w:hAnsi="Arial" w:cs="Arial"/>
          <w:noProof/>
          <w:sz w:val="60"/>
          <w:szCs w:val="60"/>
        </w:rPr>
        <w:t xml:space="preserve">follows all rules related to safety </w:t>
      </w:r>
      <w:r w:rsidR="008525E9">
        <w:rPr>
          <w:rFonts w:ascii="Arial" w:hAnsi="Arial" w:cs="Arial"/>
          <w:noProof/>
          <w:sz w:val="60"/>
          <w:szCs w:val="60"/>
        </w:rPr>
        <w:t>so</w:t>
      </w:r>
    </w:p>
    <w:p w14:paraId="11F9A8B2" w14:textId="0C5095A0" w:rsidR="007B1A6A" w:rsidRDefault="008525E9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Arial" w:hAnsi="Arial" w:cs="Arial"/>
          <w:noProof/>
          <w:sz w:val="60"/>
          <w:szCs w:val="60"/>
        </w:rPr>
        <w:t>that no one will get hurt</w:t>
      </w:r>
      <w:r w:rsidR="007B1A6A" w:rsidRPr="00B978CE">
        <w:rPr>
          <w:rFonts w:ascii="Arial" w:hAnsi="Arial" w:cs="Arial"/>
          <w:noProof/>
          <w:sz w:val="60"/>
          <w:szCs w:val="60"/>
        </w:rPr>
        <w:t>.</w:t>
      </w:r>
    </w:p>
    <w:p w14:paraId="31C962F9" w14:textId="77777777" w:rsidR="007B1A6A" w:rsidRPr="00E012BD" w:rsidRDefault="007B1A6A" w:rsidP="007B1A6A">
      <w:pPr>
        <w:jc w:val="center"/>
        <w:outlineLvl w:val="0"/>
        <w:rPr>
          <w:rFonts w:ascii="Arial Black" w:hAnsi="Arial Black"/>
          <w:b/>
          <w:sz w:val="120"/>
          <w:szCs w:val="120"/>
        </w:rPr>
      </w:pPr>
      <w:r w:rsidRPr="00B978CE">
        <w:rPr>
          <w:rFonts w:ascii="Arial Black" w:hAnsi="Arial Black"/>
          <w:b/>
          <w:noProof/>
          <w:sz w:val="120"/>
          <w:szCs w:val="120"/>
        </w:rPr>
        <w:lastRenderedPageBreak/>
        <w:t>TRASH</w:t>
      </w:r>
    </w:p>
    <w:p w14:paraId="15E6A7AD" w14:textId="77777777" w:rsidR="007B1A6A" w:rsidRPr="00E012BD" w:rsidRDefault="007B1A6A" w:rsidP="00E012BD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4CBB5AAF" w14:textId="77777777" w:rsidR="007B1A6A" w:rsidRDefault="007B1A6A" w:rsidP="00E012BD">
      <w:pPr>
        <w:jc w:val="center"/>
      </w:pPr>
    </w:p>
    <w:p w14:paraId="4A92C650" w14:textId="77777777" w:rsidR="00DF0B67" w:rsidRDefault="00DF0B67" w:rsidP="00E012BD">
      <w:pPr>
        <w:jc w:val="center"/>
      </w:pPr>
    </w:p>
    <w:p w14:paraId="7BCEC3A0" w14:textId="77777777" w:rsidR="007B1A6A" w:rsidRPr="00E012BD" w:rsidRDefault="007B1A6A" w:rsidP="007B1A6A">
      <w:pPr>
        <w:jc w:val="center"/>
        <w:outlineLvl w:val="0"/>
        <w:rPr>
          <w:rFonts w:ascii="Arial" w:hAnsi="Arial" w:cs="Arial"/>
          <w:b/>
          <w:sz w:val="72"/>
          <w:szCs w:val="72"/>
        </w:rPr>
      </w:pPr>
      <w:r w:rsidRPr="00B978CE">
        <w:rPr>
          <w:rFonts w:ascii="Arial" w:hAnsi="Arial" w:cs="Arial"/>
          <w:b/>
          <w:noProof/>
          <w:sz w:val="72"/>
          <w:szCs w:val="72"/>
        </w:rPr>
        <w:t>Discarded matter after use.</w:t>
      </w:r>
    </w:p>
    <w:p w14:paraId="4633C5CA" w14:textId="77777777" w:rsidR="007B1A6A" w:rsidRDefault="007B1A6A" w:rsidP="00E012BD">
      <w:pPr>
        <w:jc w:val="center"/>
      </w:pPr>
    </w:p>
    <w:p w14:paraId="4B37A92E" w14:textId="77777777" w:rsidR="00DF0B67" w:rsidRDefault="00DF0B67" w:rsidP="00E012BD">
      <w:pPr>
        <w:jc w:val="center"/>
      </w:pPr>
    </w:p>
    <w:p w14:paraId="31621889" w14:textId="77777777" w:rsidR="00DF0B67" w:rsidRDefault="00DF0B67" w:rsidP="00E012BD">
      <w:pPr>
        <w:jc w:val="center"/>
      </w:pPr>
    </w:p>
    <w:p w14:paraId="1B541CE8" w14:textId="77777777" w:rsidR="00DF0B67" w:rsidRDefault="00DF0B67" w:rsidP="00E012BD">
      <w:pPr>
        <w:jc w:val="center"/>
      </w:pPr>
    </w:p>
    <w:p w14:paraId="04E5C1A8" w14:textId="2E85A0C2" w:rsidR="00DF0B67" w:rsidRDefault="00DF0B67" w:rsidP="00E012BD">
      <w:pPr>
        <w:jc w:val="center"/>
      </w:pPr>
    </w:p>
    <w:p w14:paraId="5774F46A" w14:textId="77777777" w:rsidR="008525E9" w:rsidRDefault="008525E9" w:rsidP="00E012BD">
      <w:pPr>
        <w:jc w:val="center"/>
      </w:pPr>
    </w:p>
    <w:p w14:paraId="7D43078B" w14:textId="77777777" w:rsidR="00DF0B67" w:rsidRDefault="00DF0B67" w:rsidP="00E012BD">
      <w:pPr>
        <w:jc w:val="center"/>
      </w:pPr>
    </w:p>
    <w:p w14:paraId="0F856492" w14:textId="77777777" w:rsidR="00DF0B67" w:rsidRDefault="00DF0B67" w:rsidP="00E012BD">
      <w:pPr>
        <w:jc w:val="center"/>
      </w:pPr>
    </w:p>
    <w:p w14:paraId="0B6FFF4C" w14:textId="77777777" w:rsidR="00DF0B67" w:rsidRDefault="00DF0B67" w:rsidP="00E012BD">
      <w:pPr>
        <w:jc w:val="center"/>
      </w:pPr>
    </w:p>
    <w:p w14:paraId="62A1BA4F" w14:textId="77777777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>Jonah worked hard to collect all the trash and dispose of it in the proper waste container.</w:t>
      </w:r>
    </w:p>
    <w:p w14:paraId="71754F46" w14:textId="77777777" w:rsidR="007B1A6A" w:rsidRPr="007B1A6A" w:rsidRDefault="007B1A6A" w:rsidP="00E012BD">
      <w:pPr>
        <w:jc w:val="center"/>
        <w:rPr>
          <w:rFonts w:ascii="Arial Black" w:hAnsi="Arial Black"/>
          <w:b/>
          <w:sz w:val="110"/>
          <w:szCs w:val="110"/>
        </w:rPr>
      </w:pPr>
      <w:r w:rsidRPr="007B1A6A">
        <w:rPr>
          <w:rFonts w:ascii="Arial Black" w:hAnsi="Arial Black"/>
          <w:b/>
          <w:noProof/>
          <w:sz w:val="110"/>
          <w:szCs w:val="110"/>
        </w:rPr>
        <w:lastRenderedPageBreak/>
        <w:t>WEIGHT TRANSFER</w:t>
      </w:r>
    </w:p>
    <w:p w14:paraId="3C6F23D2" w14:textId="77777777" w:rsidR="007B1A6A" w:rsidRPr="00E012BD" w:rsidRDefault="007B1A6A" w:rsidP="007B1A6A">
      <w:pPr>
        <w:jc w:val="center"/>
        <w:outlineLvl w:val="0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t>(noun)</w:t>
      </w:r>
    </w:p>
    <w:p w14:paraId="0EBDFEA4" w14:textId="77777777" w:rsidR="007B1A6A" w:rsidRDefault="007B1A6A" w:rsidP="00E012BD">
      <w:pPr>
        <w:jc w:val="center"/>
      </w:pPr>
    </w:p>
    <w:p w14:paraId="29DE9AC4" w14:textId="77777777" w:rsidR="007B1A6A" w:rsidRPr="00DF0B67" w:rsidRDefault="007B1A6A" w:rsidP="00E012BD">
      <w:pPr>
        <w:jc w:val="center"/>
        <w:rPr>
          <w:rFonts w:ascii="Arial" w:hAnsi="Arial" w:cs="Arial"/>
          <w:b/>
          <w:sz w:val="66"/>
          <w:szCs w:val="66"/>
        </w:rPr>
      </w:pPr>
      <w:r w:rsidRPr="00DF0B67">
        <w:rPr>
          <w:rFonts w:ascii="Arial" w:hAnsi="Arial" w:cs="Arial"/>
          <w:b/>
          <w:noProof/>
          <w:sz w:val="66"/>
          <w:szCs w:val="66"/>
        </w:rPr>
        <w:t>A change in the center of gravity beyond its base of support in order to create movement or generate force.</w:t>
      </w:r>
    </w:p>
    <w:p w14:paraId="5BE42C17" w14:textId="77777777" w:rsidR="007B1A6A" w:rsidRDefault="007B1A6A" w:rsidP="00E012BD">
      <w:pPr>
        <w:jc w:val="center"/>
      </w:pPr>
    </w:p>
    <w:p w14:paraId="5B7C54DB" w14:textId="77777777" w:rsidR="00DF0B67" w:rsidRDefault="00DF0B67" w:rsidP="00E012BD">
      <w:pPr>
        <w:jc w:val="center"/>
      </w:pPr>
    </w:p>
    <w:p w14:paraId="4BD041FB" w14:textId="77777777" w:rsidR="00DF0B67" w:rsidRDefault="00DF0B67" w:rsidP="00E012BD">
      <w:pPr>
        <w:jc w:val="center"/>
      </w:pPr>
    </w:p>
    <w:p w14:paraId="0F800DA8" w14:textId="77777777" w:rsidR="00DF0B67" w:rsidRDefault="00DF0B67" w:rsidP="00E012BD">
      <w:pPr>
        <w:jc w:val="center"/>
      </w:pPr>
    </w:p>
    <w:p w14:paraId="3E98A6D8" w14:textId="77777777" w:rsidR="00DF0B67" w:rsidRDefault="00DF0B67" w:rsidP="00E012BD">
      <w:pPr>
        <w:jc w:val="center"/>
      </w:pPr>
    </w:p>
    <w:p w14:paraId="01458AE2" w14:textId="32955C8C" w:rsidR="007B1A6A" w:rsidRDefault="007B1A6A" w:rsidP="00E012BD">
      <w:pPr>
        <w:jc w:val="center"/>
        <w:rPr>
          <w:rFonts w:ascii="Arial" w:hAnsi="Arial" w:cs="Arial"/>
          <w:sz w:val="60"/>
          <w:szCs w:val="60"/>
        </w:rPr>
        <w:sectPr w:rsidR="007B1A6A" w:rsidSect="007B1A6A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B978CE">
        <w:rPr>
          <w:rFonts w:ascii="Arial" w:hAnsi="Arial" w:cs="Arial"/>
          <w:noProof/>
          <w:sz w:val="60"/>
          <w:szCs w:val="60"/>
        </w:rPr>
        <w:t xml:space="preserve">Denise used </w:t>
      </w:r>
      <w:r w:rsidR="006D35D3">
        <w:rPr>
          <w:rFonts w:ascii="Arial" w:hAnsi="Arial" w:cs="Arial"/>
          <w:noProof/>
          <w:sz w:val="60"/>
          <w:szCs w:val="60"/>
        </w:rPr>
        <w:t xml:space="preserve">a </w:t>
      </w:r>
      <w:r w:rsidRPr="00B978CE">
        <w:rPr>
          <w:rFonts w:ascii="Arial" w:hAnsi="Arial" w:cs="Arial"/>
          <w:noProof/>
          <w:sz w:val="60"/>
          <w:szCs w:val="60"/>
        </w:rPr>
        <w:t>weight transfer to propel herself on the scooter in different directions.</w:t>
      </w:r>
    </w:p>
    <w:p w14:paraId="63EDAE7B" w14:textId="77777777" w:rsidR="007B1A6A" w:rsidRPr="00E012BD" w:rsidRDefault="007B1A6A" w:rsidP="00E012BD">
      <w:pPr>
        <w:jc w:val="center"/>
        <w:rPr>
          <w:rFonts w:ascii="Arial" w:hAnsi="Arial" w:cs="Arial"/>
          <w:sz w:val="60"/>
          <w:szCs w:val="60"/>
        </w:rPr>
      </w:pPr>
    </w:p>
    <w:sectPr w:rsidR="007B1A6A" w:rsidRPr="00E012BD" w:rsidSect="007B1A6A"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CAC66" w14:textId="77777777" w:rsidR="00430A1D" w:rsidRDefault="00430A1D" w:rsidP="00223BFF">
      <w:r>
        <w:separator/>
      </w:r>
    </w:p>
  </w:endnote>
  <w:endnote w:type="continuationSeparator" w:id="0">
    <w:p w14:paraId="69890572" w14:textId="77777777" w:rsidR="00430A1D" w:rsidRDefault="00430A1D" w:rsidP="00223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818D35" w14:textId="77777777" w:rsidR="00430A1D" w:rsidRDefault="00430A1D" w:rsidP="00223BFF">
      <w:r>
        <w:separator/>
      </w:r>
    </w:p>
  </w:footnote>
  <w:footnote w:type="continuationSeparator" w:id="0">
    <w:p w14:paraId="657A0AEF" w14:textId="77777777" w:rsidR="00430A1D" w:rsidRDefault="00430A1D" w:rsidP="00223B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92131" w14:textId="77777777" w:rsidR="00223BFF" w:rsidRDefault="00223B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B746299" wp14:editId="1AF77A3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961120" cy="6741909"/>
          <wp:effectExtent l="0" t="0" r="508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_01_AcademicBK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61120" cy="67419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NDM2M7MwMDSysDBW0lEKTi0uzszPAykwrAUA/C43RywAAAA="/>
  </w:docVars>
  <w:rsids>
    <w:rsidRoot w:val="00E012BD"/>
    <w:rsid w:val="00223BFF"/>
    <w:rsid w:val="00430A1D"/>
    <w:rsid w:val="006D35D3"/>
    <w:rsid w:val="007036CF"/>
    <w:rsid w:val="00732C56"/>
    <w:rsid w:val="00786524"/>
    <w:rsid w:val="007B1A6A"/>
    <w:rsid w:val="00810140"/>
    <w:rsid w:val="008525E9"/>
    <w:rsid w:val="00B52BAB"/>
    <w:rsid w:val="00B74CB6"/>
    <w:rsid w:val="00DD1FE4"/>
    <w:rsid w:val="00DF0B67"/>
    <w:rsid w:val="00E01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9BB07C"/>
  <w15:chartTrackingRefBased/>
  <w15:docId w15:val="{BBE91DD2-3989-0A45-804F-FDA54533A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3B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3BFF"/>
  </w:style>
  <w:style w:type="paragraph" w:styleId="Footer">
    <w:name w:val="footer"/>
    <w:basedOn w:val="Normal"/>
    <w:link w:val="FooterChar"/>
    <w:uiPriority w:val="99"/>
    <w:unhideWhenUsed/>
    <w:rsid w:val="00223B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3BFF"/>
  </w:style>
  <w:style w:type="character" w:styleId="CommentReference">
    <w:name w:val="annotation reference"/>
    <w:basedOn w:val="DefaultParagraphFont"/>
    <w:uiPriority w:val="99"/>
    <w:semiHidden/>
    <w:unhideWhenUsed/>
    <w:rsid w:val="008525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25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25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5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5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5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5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0</Pages>
  <Words>613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4</cp:revision>
  <dcterms:created xsi:type="dcterms:W3CDTF">2018-09-23T11:47:00Z</dcterms:created>
  <dcterms:modified xsi:type="dcterms:W3CDTF">2018-09-25T12:52:00Z</dcterms:modified>
</cp:coreProperties>
</file>